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1_Wrongdoings-and_conversation</w:t>
      </w:r>
    </w:p>
    <w:p>
      <w:pPr>
        <w:pStyle w:val="BodyText"/>
      </w:pPr>
      <w:r>
        <w:t xml:space="preserve">0831_Wrongdoings-and_conversation</w:t>
      </w:r>
    </w:p>
    <w:p>
      <w:pPr>
        <w:pStyle w:val="BodyText"/>
      </w:pPr>
      <w:r>
        <w:t xml:space="preserve">0831_Wrongdoings-and_conversation</w:t>
      </w:r>
    </w:p>
    <w:p>
      <w:pPr>
        <w:pStyle w:val="BodyText"/>
      </w:pPr>
      <w:r>
        <w:t xml:space="preserve">0831_Wrongdoings-and_conversation</w:t>
      </w:r>
    </w:p>
    <w:bookmarkStart w:id="20" w:name="conversation-1-wrongdoing-and-intentions"/>
    <w:p>
      <w:pPr>
        <w:pStyle w:val="Heading2"/>
      </w:pPr>
      <w:r>
        <w:t xml:space="preserve">Conversation 1: Wrongdoing and Inten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can’t wrap my head around why people intentionally do wrong thing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It’s baffling! It seems like they know it’s wrong but still go for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 mean, what motivates someone to take something that doesn’t belong to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Curiosity, maybe? Or perhaps they think they can get away with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don’t you think that risk of getting caught should deter them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’d think so, but some people just live on the edge. It’s like they have no moral compas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n interesting point. Maybe it all comes down to upbringing and valu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A strong family background can really shape one’s inten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wever, I still find it hard to sympathize with someone who knowingly does wro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 makes me frustrated! Like, how can they just ignore the impact of their actions?</w:t>
      </w:r>
    </w:p>
    <w:bookmarkEnd w:id="20"/>
    <w:bookmarkStart w:id="21" w:name="conversation-2-justifying-wrong-actions"/>
    <w:p>
      <w:pPr>
        <w:pStyle w:val="Heading2"/>
      </w:pPr>
      <w:r>
        <w:t xml:space="preserve">Conversation 2: Justifying Wrong Ac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metimes I wonder if people try to justify their wrongdoing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definitely! It’s like they build a whole narrative to make it seem ok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It’s mind-boggling how they twist things to feel better about their ac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curious though, do you think anyone can be completely devoid of intention when doing wro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ubt it! On some level, I believe they know what they’re do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Ignorance only goes so far. You can’t just plead ignorance all the tim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what about those who do wrong out of desperation? Is that differen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gray area. It’s tough! I feel empathy, but some things just can’t be excuse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greed. If it’s a pattern of behavior, it just screams bad intentions to 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It’s not just one mistake; it’s a choice to keep doing i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41Z</dcterms:created>
  <dcterms:modified xsi:type="dcterms:W3CDTF">2024-09-05T22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